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F1B7B8" w14:textId="7CD4DDE7" w:rsidR="000A3728" w:rsidRDefault="007F555F" w:rsidP="00E10FFE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D51F3F0" wp14:editId="1238F37A">
                <wp:simplePos x="0" y="0"/>
                <wp:positionH relativeFrom="column">
                  <wp:posOffset>-314325</wp:posOffset>
                </wp:positionH>
                <wp:positionV relativeFrom="paragraph">
                  <wp:posOffset>81915</wp:posOffset>
                </wp:positionV>
                <wp:extent cx="1762125" cy="53340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2125" cy="533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2B2920" w14:textId="315F58E0" w:rsidR="006E15A2" w:rsidRPr="006E15A2" w:rsidRDefault="007F555F" w:rsidP="00B8550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E15A2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FOOD VENDOR</w:t>
                            </w:r>
                            <w:r w:rsidR="006E15A2" w:rsidRPr="006E15A2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br/>
                              <w:t>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51F3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4.75pt;margin-top:6.45pt;width:138.75pt;height:4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" fillcolor="black [3200]" strokecolor="black [1600]" strokeweight="1pt">
                <v:textbox>
                  <w:txbxContent>
                    <w:p w14:paraId="052B2920" w14:textId="315F58E0" w:rsidR="006E15A2" w:rsidRPr="006E15A2" w:rsidRDefault="007F555F" w:rsidP="00B85506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6E15A2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FOOD VENDOR</w:t>
                      </w:r>
                      <w:r w:rsidR="006E15A2" w:rsidRPr="006E15A2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br/>
                        <w:t>APPLICATION</w:t>
                      </w:r>
                    </w:p>
                  </w:txbxContent>
                </v:textbox>
              </v:shape>
            </w:pict>
          </mc:Fallback>
        </mc:AlternateContent>
      </w:r>
      <w:r w:rsidR="00E10FFE">
        <w:rPr>
          <w:noProof/>
        </w:rPr>
        <w:drawing>
          <wp:inline distT="0" distB="0" distL="0" distR="0" wp14:anchorId="6658C998" wp14:editId="773AAFCC">
            <wp:extent cx="2115589" cy="1658389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589" cy="165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55A18" w14:textId="0E7CC63B" w:rsidR="000A3728" w:rsidRDefault="00772B7E" w:rsidP="000A3728">
      <w:r>
        <w:t xml:space="preserve">A two-day festival, </w:t>
      </w:r>
      <w:r w:rsidRPr="00061458">
        <w:rPr>
          <w:b/>
          <w:bCs/>
          <w:u w:val="single"/>
        </w:rPr>
        <w:t>April 2</w:t>
      </w:r>
      <w:r w:rsidR="002A1904">
        <w:rPr>
          <w:b/>
          <w:bCs/>
          <w:u w:val="single"/>
        </w:rPr>
        <w:t>4</w:t>
      </w:r>
      <w:r w:rsidRPr="00061458">
        <w:rPr>
          <w:b/>
          <w:bCs/>
          <w:u w:val="single"/>
        </w:rPr>
        <w:t>-2</w:t>
      </w:r>
      <w:r w:rsidR="002A1904">
        <w:rPr>
          <w:b/>
          <w:bCs/>
          <w:u w:val="single"/>
        </w:rPr>
        <w:t>5</w:t>
      </w:r>
      <w:r w:rsidRPr="00061458">
        <w:rPr>
          <w:b/>
          <w:bCs/>
          <w:u w:val="single"/>
        </w:rPr>
        <w:t>, 202</w:t>
      </w:r>
      <w:r w:rsidR="002A1904">
        <w:rPr>
          <w:b/>
          <w:bCs/>
          <w:u w:val="single"/>
        </w:rPr>
        <w:t>6</w:t>
      </w:r>
      <w:r>
        <w:t>, promoting Arkansas heritage craft, folk arts, smithing</w:t>
      </w:r>
      <w:r w:rsidR="001C78D0">
        <w:t>,</w:t>
      </w:r>
      <w:r>
        <w:t xml:space="preserve"> and trades.</w:t>
      </w:r>
    </w:p>
    <w:p w14:paraId="5831871E" w14:textId="7E1421C5" w:rsidR="00772B7E" w:rsidRDefault="00772B7E" w:rsidP="00772B7E">
      <w:pPr>
        <w:pStyle w:val="NoSpacing"/>
      </w:pPr>
      <w:r>
        <w:t>Set Up Times:  Thursday afternoon</w:t>
      </w:r>
      <w:r w:rsidR="001C78D0">
        <w:t xml:space="preserve">, </w:t>
      </w:r>
      <w:r>
        <w:t>April 2</w:t>
      </w:r>
      <w:r w:rsidR="002A1904">
        <w:t>3</w:t>
      </w:r>
      <w:r>
        <w:t>, 202</w:t>
      </w:r>
      <w:r w:rsidR="002A1904">
        <w:t>6</w:t>
      </w:r>
      <w:r w:rsidR="001C78D0">
        <w:t>,</w:t>
      </w:r>
      <w:r>
        <w:t xml:space="preserve"> 12</w:t>
      </w:r>
      <w:r w:rsidR="001C78D0">
        <w:t xml:space="preserve"> </w:t>
      </w:r>
      <w:r>
        <w:t>pm</w:t>
      </w:r>
      <w:r w:rsidR="001C78D0">
        <w:t xml:space="preserve"> to </w:t>
      </w:r>
      <w:r>
        <w:t>6</w:t>
      </w:r>
      <w:r w:rsidR="001C78D0">
        <w:t xml:space="preserve"> </w:t>
      </w:r>
      <w:r>
        <w:t>pm</w:t>
      </w:r>
    </w:p>
    <w:p w14:paraId="17F41135" w14:textId="7E5ED0CB" w:rsidR="00772B7E" w:rsidRDefault="00772B7E" w:rsidP="00772B7E">
      <w:pPr>
        <w:pStyle w:val="NoSpacing"/>
      </w:pPr>
      <w:r>
        <w:t xml:space="preserve">                           Friday morning</w:t>
      </w:r>
      <w:r w:rsidR="001C78D0">
        <w:t xml:space="preserve">, </w:t>
      </w:r>
      <w:r>
        <w:t>April</w:t>
      </w:r>
      <w:r w:rsidR="005D25B3">
        <w:t xml:space="preserve"> </w:t>
      </w:r>
      <w:r>
        <w:t>2</w:t>
      </w:r>
      <w:r w:rsidR="002A1904">
        <w:t>4</w:t>
      </w:r>
      <w:r>
        <w:t>, 202</w:t>
      </w:r>
      <w:r w:rsidR="002A1904">
        <w:t>6</w:t>
      </w:r>
      <w:r w:rsidR="001C78D0">
        <w:t>,</w:t>
      </w:r>
      <w:r>
        <w:t xml:space="preserve"> 7</w:t>
      </w:r>
      <w:r w:rsidR="001C78D0">
        <w:t xml:space="preserve"> </w:t>
      </w:r>
      <w:r>
        <w:t xml:space="preserve">am </w:t>
      </w:r>
      <w:r w:rsidR="001C78D0">
        <w:t xml:space="preserve">to </w:t>
      </w:r>
      <w:r>
        <w:t>9</w:t>
      </w:r>
      <w:r w:rsidR="001C78D0">
        <w:t xml:space="preserve"> </w:t>
      </w:r>
      <w:r>
        <w:t>am</w:t>
      </w:r>
    </w:p>
    <w:p w14:paraId="38D15E45" w14:textId="531A5123" w:rsidR="00772B7E" w:rsidRDefault="00772B7E" w:rsidP="00772B7E">
      <w:pPr>
        <w:pStyle w:val="NoSpacing"/>
      </w:pPr>
    </w:p>
    <w:p w14:paraId="33A77DEA" w14:textId="1F45B6B1" w:rsidR="00772B7E" w:rsidRDefault="00772B7E" w:rsidP="00772B7E">
      <w:pPr>
        <w:pStyle w:val="NoSpacing"/>
      </w:pPr>
      <w:r>
        <w:t xml:space="preserve">Festival Hours:  </w:t>
      </w:r>
      <w:r w:rsidRPr="000A3728">
        <w:rPr>
          <w:b/>
          <w:bCs/>
        </w:rPr>
        <w:t>Friday and Saturday</w:t>
      </w:r>
      <w:r w:rsidR="001C78D0">
        <w:rPr>
          <w:b/>
          <w:bCs/>
        </w:rPr>
        <w:t xml:space="preserve">, </w:t>
      </w:r>
      <w:r w:rsidRPr="001C78D0">
        <w:rPr>
          <w:b/>
          <w:bCs/>
        </w:rPr>
        <w:t>9</w:t>
      </w:r>
      <w:r w:rsidR="001C78D0" w:rsidRPr="001C78D0">
        <w:rPr>
          <w:b/>
          <w:bCs/>
        </w:rPr>
        <w:t xml:space="preserve"> </w:t>
      </w:r>
      <w:r w:rsidRPr="001C78D0">
        <w:rPr>
          <w:b/>
          <w:bCs/>
        </w:rPr>
        <w:t xml:space="preserve">am </w:t>
      </w:r>
      <w:r w:rsidR="001C78D0" w:rsidRPr="001C78D0">
        <w:rPr>
          <w:b/>
          <w:bCs/>
        </w:rPr>
        <w:t xml:space="preserve">to </w:t>
      </w:r>
      <w:r w:rsidRPr="001C78D0">
        <w:rPr>
          <w:b/>
          <w:bCs/>
        </w:rPr>
        <w:t>5</w:t>
      </w:r>
      <w:r w:rsidR="001C78D0" w:rsidRPr="001C78D0">
        <w:rPr>
          <w:b/>
          <w:bCs/>
        </w:rPr>
        <w:t xml:space="preserve"> </w:t>
      </w:r>
      <w:r w:rsidRPr="001C78D0">
        <w:rPr>
          <w:b/>
          <w:bCs/>
        </w:rPr>
        <w:t>pm</w:t>
      </w:r>
    </w:p>
    <w:p w14:paraId="5F609180" w14:textId="16BACC1F" w:rsidR="00772B7E" w:rsidRDefault="00772B7E" w:rsidP="00772B7E">
      <w:pPr>
        <w:pStyle w:val="NoSpacing"/>
      </w:pPr>
    </w:p>
    <w:p w14:paraId="173574F7" w14:textId="09614E95" w:rsidR="00772B7E" w:rsidRPr="000A3728" w:rsidRDefault="00772B7E" w:rsidP="00772B7E">
      <w:pPr>
        <w:pStyle w:val="NoSpacing"/>
        <w:rPr>
          <w:b/>
          <w:bCs/>
        </w:rPr>
      </w:pPr>
      <w:r w:rsidRPr="000A3728">
        <w:rPr>
          <w:b/>
          <w:bCs/>
        </w:rPr>
        <w:t>Business Name:___________________________________________________________________</w:t>
      </w:r>
    </w:p>
    <w:p w14:paraId="75104FAA" w14:textId="0DCD2D0A" w:rsidR="00772B7E" w:rsidRPr="000A3728" w:rsidRDefault="00772B7E" w:rsidP="00772B7E">
      <w:pPr>
        <w:pStyle w:val="NoSpacing"/>
        <w:rPr>
          <w:b/>
          <w:bCs/>
        </w:rPr>
      </w:pPr>
    </w:p>
    <w:p w14:paraId="327C4817" w14:textId="77777777" w:rsidR="00772B7E" w:rsidRPr="000A3728" w:rsidRDefault="00772B7E" w:rsidP="00772B7E">
      <w:pPr>
        <w:pStyle w:val="NoSpacing"/>
        <w:rPr>
          <w:b/>
          <w:bCs/>
        </w:rPr>
      </w:pPr>
      <w:r w:rsidRPr="000A3728">
        <w:rPr>
          <w:b/>
          <w:bCs/>
        </w:rPr>
        <w:t>Vendor Name:____________________________________________________________________</w:t>
      </w:r>
    </w:p>
    <w:p w14:paraId="135B4B0F" w14:textId="77777777" w:rsidR="00772B7E" w:rsidRPr="000A3728" w:rsidRDefault="00772B7E" w:rsidP="00772B7E">
      <w:pPr>
        <w:pStyle w:val="NoSpacing"/>
        <w:rPr>
          <w:b/>
          <w:bCs/>
        </w:rPr>
      </w:pPr>
    </w:p>
    <w:p w14:paraId="23B22D9F" w14:textId="77777777" w:rsidR="00772B7E" w:rsidRPr="000A3728" w:rsidRDefault="00772B7E" w:rsidP="00772B7E">
      <w:pPr>
        <w:pStyle w:val="NoSpacing"/>
        <w:rPr>
          <w:b/>
          <w:bCs/>
        </w:rPr>
      </w:pPr>
      <w:r w:rsidRPr="000A3728">
        <w:rPr>
          <w:b/>
          <w:bCs/>
        </w:rPr>
        <w:t>Address:________________________________________________________________________</w:t>
      </w:r>
    </w:p>
    <w:p w14:paraId="0BADF15E" w14:textId="77777777" w:rsidR="00772B7E" w:rsidRPr="000A3728" w:rsidRDefault="00772B7E" w:rsidP="00772B7E">
      <w:pPr>
        <w:pStyle w:val="NoSpacing"/>
        <w:rPr>
          <w:b/>
          <w:bCs/>
        </w:rPr>
      </w:pPr>
    </w:p>
    <w:p w14:paraId="6E3995A3" w14:textId="77777777" w:rsidR="00772B7E" w:rsidRPr="000A3728" w:rsidRDefault="00772B7E" w:rsidP="00772B7E">
      <w:pPr>
        <w:pStyle w:val="NoSpacing"/>
        <w:rPr>
          <w:b/>
          <w:bCs/>
        </w:rPr>
      </w:pPr>
      <w:proofErr w:type="spellStart"/>
      <w:r w:rsidRPr="000A3728">
        <w:rPr>
          <w:b/>
          <w:bCs/>
        </w:rPr>
        <w:t>City:_______________________________State</w:t>
      </w:r>
      <w:proofErr w:type="spellEnd"/>
      <w:r w:rsidRPr="000A3728">
        <w:rPr>
          <w:b/>
          <w:bCs/>
        </w:rPr>
        <w:t>:_____________  Zip:_______________________</w:t>
      </w:r>
    </w:p>
    <w:p w14:paraId="3A29A986" w14:textId="77777777" w:rsidR="00772B7E" w:rsidRPr="000A3728" w:rsidRDefault="00772B7E" w:rsidP="00772B7E">
      <w:pPr>
        <w:pStyle w:val="NoSpacing"/>
        <w:rPr>
          <w:b/>
          <w:bCs/>
        </w:rPr>
      </w:pPr>
    </w:p>
    <w:p w14:paraId="6C3F797A" w14:textId="77777777" w:rsidR="00772B7E" w:rsidRPr="000A3728" w:rsidRDefault="00772B7E" w:rsidP="00772B7E">
      <w:pPr>
        <w:pStyle w:val="NoSpacing"/>
        <w:rPr>
          <w:b/>
          <w:bCs/>
        </w:rPr>
      </w:pPr>
      <w:r w:rsidRPr="000A3728">
        <w:rPr>
          <w:b/>
          <w:bCs/>
        </w:rPr>
        <w:t>Phone :____________________ Phone:_____________________ e-Mail:____________________</w:t>
      </w:r>
    </w:p>
    <w:p w14:paraId="3A229D65" w14:textId="77777777" w:rsidR="00772B7E" w:rsidRPr="000A3728" w:rsidRDefault="00772B7E" w:rsidP="00772B7E">
      <w:pPr>
        <w:pStyle w:val="NoSpacing"/>
        <w:rPr>
          <w:b/>
          <w:bCs/>
        </w:rPr>
      </w:pPr>
    </w:p>
    <w:p w14:paraId="0A97B92A" w14:textId="77777777" w:rsidR="00772B7E" w:rsidRPr="00243E4C" w:rsidRDefault="00772B7E" w:rsidP="00772B7E">
      <w:pPr>
        <w:pStyle w:val="NoSpacing"/>
        <w:rPr>
          <w:b/>
          <w:bCs/>
          <w:color w:val="00B0F0"/>
        </w:rPr>
      </w:pPr>
      <w:r w:rsidRPr="00243E4C">
        <w:rPr>
          <w:b/>
          <w:bCs/>
          <w:color w:val="00B0F0"/>
        </w:rPr>
        <w:t>ARKANSAS DEPARTMENT OF HEALTH PERMIT NUMBER:___________________________________</w:t>
      </w:r>
    </w:p>
    <w:p w14:paraId="208F2CEB" w14:textId="77777777" w:rsidR="00772B7E" w:rsidRPr="00243E4C" w:rsidRDefault="00772B7E" w:rsidP="00772B7E">
      <w:pPr>
        <w:pStyle w:val="NoSpacing"/>
        <w:rPr>
          <w:b/>
          <w:bCs/>
          <w:color w:val="00B0F0"/>
        </w:rPr>
      </w:pPr>
    </w:p>
    <w:p w14:paraId="54512302" w14:textId="507E766C" w:rsidR="00772B7E" w:rsidRPr="00243E4C" w:rsidRDefault="00772B7E" w:rsidP="00772B7E">
      <w:pPr>
        <w:pStyle w:val="NoSpacing"/>
        <w:rPr>
          <w:b/>
          <w:bCs/>
          <w:color w:val="00B0F0"/>
        </w:rPr>
      </w:pPr>
      <w:r w:rsidRPr="00243E4C">
        <w:rPr>
          <w:b/>
          <w:bCs/>
          <w:color w:val="00B0F0"/>
        </w:rPr>
        <w:t>All vendors must follow</w:t>
      </w:r>
      <w:r w:rsidR="001C78D0" w:rsidRPr="00243E4C">
        <w:rPr>
          <w:b/>
          <w:bCs/>
          <w:color w:val="00B0F0"/>
        </w:rPr>
        <w:t xml:space="preserve"> the</w:t>
      </w:r>
      <w:r w:rsidRPr="00243E4C">
        <w:rPr>
          <w:b/>
          <w:bCs/>
          <w:color w:val="00B0F0"/>
        </w:rPr>
        <w:t xml:space="preserve"> rules from the Arkansas Department of Health.</w:t>
      </w:r>
    </w:p>
    <w:p w14:paraId="1D20F26F" w14:textId="77777777" w:rsidR="00772B7E" w:rsidRPr="00243E4C" w:rsidRDefault="00772B7E" w:rsidP="00772B7E">
      <w:pPr>
        <w:pStyle w:val="NoSpacing"/>
        <w:rPr>
          <w:b/>
          <w:bCs/>
          <w:color w:val="00B0F0"/>
        </w:rPr>
      </w:pPr>
    </w:p>
    <w:p w14:paraId="2DE0D668" w14:textId="77777777" w:rsidR="00772B7E" w:rsidRPr="00243E4C" w:rsidRDefault="00772B7E" w:rsidP="00772B7E">
      <w:pPr>
        <w:pStyle w:val="NoSpacing"/>
        <w:rPr>
          <w:b/>
          <w:bCs/>
          <w:color w:val="00B0F0"/>
        </w:rPr>
      </w:pPr>
      <w:r w:rsidRPr="00243E4C">
        <w:rPr>
          <w:b/>
          <w:bCs/>
          <w:color w:val="00B0F0"/>
        </w:rPr>
        <w:t>Vendors are liable for ALL SALES TAX.</w:t>
      </w:r>
    </w:p>
    <w:p w14:paraId="581799D9" w14:textId="77777777" w:rsidR="00772B7E" w:rsidRPr="000A3728" w:rsidRDefault="00772B7E" w:rsidP="00772B7E">
      <w:pPr>
        <w:pStyle w:val="NoSpacing"/>
        <w:rPr>
          <w:b/>
          <w:bCs/>
        </w:rPr>
      </w:pPr>
    </w:p>
    <w:p w14:paraId="3A4F8BC4" w14:textId="77777777" w:rsidR="00772B7E" w:rsidRPr="000A3728" w:rsidRDefault="00772B7E" w:rsidP="00772B7E">
      <w:pPr>
        <w:pStyle w:val="NoSpacing"/>
        <w:rPr>
          <w:b/>
          <w:bCs/>
        </w:rPr>
      </w:pPr>
      <w:r w:rsidRPr="000A3728">
        <w:rPr>
          <w:b/>
          <w:bCs/>
        </w:rPr>
        <w:t>Vendors must show proof of LIABILITY INSURANCE against all claims for losses, injury, or property</w:t>
      </w:r>
    </w:p>
    <w:p w14:paraId="3AAC9343" w14:textId="3D86D8B0" w:rsidR="00772B7E" w:rsidRPr="000A3728" w:rsidRDefault="00DA46F2" w:rsidP="00772B7E">
      <w:pPr>
        <w:pStyle w:val="NoSpacing"/>
        <w:rPr>
          <w:b/>
          <w:bCs/>
        </w:rPr>
      </w:pPr>
      <w:r>
        <w:rPr>
          <w:b/>
          <w:bCs/>
        </w:rPr>
        <w:t>d</w:t>
      </w:r>
      <w:r w:rsidR="00772B7E" w:rsidRPr="000A3728">
        <w:rPr>
          <w:b/>
          <w:bCs/>
        </w:rPr>
        <w:t xml:space="preserve">amage during </w:t>
      </w:r>
      <w:r w:rsidR="00294822">
        <w:rPr>
          <w:b/>
          <w:bCs/>
        </w:rPr>
        <w:t xml:space="preserve">the </w:t>
      </w:r>
      <w:r w:rsidR="00772B7E" w:rsidRPr="000A3728">
        <w:rPr>
          <w:b/>
          <w:bCs/>
        </w:rPr>
        <w:t>festival.</w:t>
      </w:r>
    </w:p>
    <w:p w14:paraId="7D82898E" w14:textId="77777777" w:rsidR="00772B7E" w:rsidRPr="000A3728" w:rsidRDefault="00772B7E" w:rsidP="00772B7E">
      <w:pPr>
        <w:pStyle w:val="NoSpacing"/>
        <w:rPr>
          <w:b/>
          <w:bCs/>
        </w:rPr>
      </w:pPr>
    </w:p>
    <w:p w14:paraId="0B48DB34" w14:textId="7CCFE81F" w:rsidR="00A01345" w:rsidRDefault="00772B7E" w:rsidP="00772B7E">
      <w:pPr>
        <w:pStyle w:val="NoSpacing"/>
        <w:rPr>
          <w:b/>
          <w:bCs/>
        </w:rPr>
      </w:pPr>
      <w:r w:rsidRPr="000A3728">
        <w:rPr>
          <w:b/>
          <w:bCs/>
        </w:rPr>
        <w:t>FEES:  VENDOR</w:t>
      </w:r>
      <w:r w:rsidRPr="000A3728">
        <w:rPr>
          <w:b/>
          <w:bCs/>
        </w:rPr>
        <w:tab/>
      </w:r>
      <w:r w:rsidRPr="000A3728">
        <w:rPr>
          <w:b/>
          <w:bCs/>
        </w:rPr>
        <w:tab/>
        <w:t>$2</w:t>
      </w:r>
      <w:r w:rsidR="00F33A7F">
        <w:rPr>
          <w:b/>
          <w:bCs/>
        </w:rPr>
        <w:t>3</w:t>
      </w:r>
      <w:r w:rsidRPr="000A3728">
        <w:rPr>
          <w:b/>
          <w:bCs/>
        </w:rPr>
        <w:t>5</w:t>
      </w:r>
      <w:r w:rsidR="00A01345">
        <w:rPr>
          <w:b/>
          <w:bCs/>
        </w:rPr>
        <w:t xml:space="preserve"> with application due by April 1, 202</w:t>
      </w:r>
      <w:r w:rsidR="00F33A7F">
        <w:rPr>
          <w:b/>
          <w:bCs/>
        </w:rPr>
        <w:t>6</w:t>
      </w:r>
      <w:r w:rsidRPr="000A3728">
        <w:rPr>
          <w:b/>
          <w:bCs/>
        </w:rPr>
        <w:t xml:space="preserve"> </w:t>
      </w:r>
      <w:r w:rsidR="00A01345">
        <w:rPr>
          <w:b/>
          <w:bCs/>
        </w:rPr>
        <w:t xml:space="preserve"> OR  </w:t>
      </w:r>
    </w:p>
    <w:p w14:paraId="40EF9C4F" w14:textId="77777777" w:rsidR="00A01345" w:rsidRDefault="00A01345" w:rsidP="00772B7E">
      <w:pPr>
        <w:pStyle w:val="NoSpacing"/>
        <w:rPr>
          <w:b/>
          <w:bCs/>
        </w:rPr>
      </w:pPr>
    </w:p>
    <w:p w14:paraId="00BA0B79" w14:textId="22239BA8" w:rsidR="00A01345" w:rsidRDefault="00A01345" w:rsidP="00772B7E">
      <w:pPr>
        <w:pStyle w:val="NoSpacing"/>
        <w:rPr>
          <w:b/>
          <w:bCs/>
        </w:rPr>
      </w:pPr>
      <w:r>
        <w:rPr>
          <w:b/>
          <w:bCs/>
        </w:rPr>
        <w:t xml:space="preserve">                                              $25 </w:t>
      </w:r>
      <w:r w:rsidR="00772B7E" w:rsidRPr="000A3728">
        <w:rPr>
          <w:b/>
          <w:bCs/>
        </w:rPr>
        <w:t xml:space="preserve">non-refundable deposit </w:t>
      </w:r>
      <w:r>
        <w:rPr>
          <w:b/>
          <w:bCs/>
        </w:rPr>
        <w:t>with application due by April 1, 202</w:t>
      </w:r>
      <w:r w:rsidR="00F33A7F">
        <w:rPr>
          <w:b/>
          <w:bCs/>
        </w:rPr>
        <w:t>6</w:t>
      </w:r>
      <w:r>
        <w:rPr>
          <w:b/>
          <w:bCs/>
        </w:rPr>
        <w:t xml:space="preserve">, with </w:t>
      </w:r>
    </w:p>
    <w:p w14:paraId="2BAAF5BD" w14:textId="1127274C" w:rsidR="00772B7E" w:rsidRPr="000A3728" w:rsidRDefault="00772B7E" w:rsidP="00772B7E">
      <w:pPr>
        <w:pStyle w:val="NoSpacing"/>
        <w:rPr>
          <w:b/>
          <w:bCs/>
        </w:rPr>
      </w:pPr>
      <w:r w:rsidRPr="000A3728">
        <w:rPr>
          <w:b/>
          <w:bCs/>
        </w:rPr>
        <w:tab/>
      </w:r>
      <w:r w:rsidRPr="000A3728">
        <w:rPr>
          <w:b/>
          <w:bCs/>
        </w:rPr>
        <w:tab/>
      </w:r>
      <w:r w:rsidRPr="000A3728">
        <w:rPr>
          <w:b/>
          <w:bCs/>
        </w:rPr>
        <w:tab/>
      </w:r>
      <w:r w:rsidR="00C508EE">
        <w:rPr>
          <w:b/>
          <w:bCs/>
        </w:rPr>
        <w:t xml:space="preserve">   </w:t>
      </w:r>
      <w:r w:rsidRPr="000A3728">
        <w:rPr>
          <w:b/>
          <w:bCs/>
        </w:rPr>
        <w:t>$2</w:t>
      </w:r>
      <w:r w:rsidR="00F33A7F">
        <w:rPr>
          <w:b/>
          <w:bCs/>
        </w:rPr>
        <w:t>10</w:t>
      </w:r>
      <w:r w:rsidRPr="000A3728">
        <w:rPr>
          <w:b/>
          <w:bCs/>
        </w:rPr>
        <w:t xml:space="preserve"> balance due at the festival</w:t>
      </w:r>
    </w:p>
    <w:p w14:paraId="7231B1DB" w14:textId="26D3B1AF" w:rsidR="00772B7E" w:rsidRPr="000A3728" w:rsidRDefault="00A01345" w:rsidP="00772B7E">
      <w:pPr>
        <w:pStyle w:val="NoSpacing"/>
        <w:rPr>
          <w:b/>
          <w:bCs/>
        </w:rPr>
      </w:pPr>
      <w:r>
        <w:rPr>
          <w:b/>
          <w:bCs/>
        </w:rPr>
        <w:t xml:space="preserve"> </w:t>
      </w:r>
    </w:p>
    <w:p w14:paraId="2D0AAD3E" w14:textId="51B38609" w:rsidR="00772B7E" w:rsidRPr="000A3728" w:rsidRDefault="00772B7E" w:rsidP="00772B7E">
      <w:pPr>
        <w:pStyle w:val="NoSpacing"/>
        <w:rPr>
          <w:b/>
          <w:bCs/>
        </w:rPr>
      </w:pPr>
      <w:r w:rsidRPr="000A3728">
        <w:rPr>
          <w:b/>
          <w:bCs/>
        </w:rPr>
        <w:t xml:space="preserve">           ELECTRICITY</w:t>
      </w:r>
      <w:r w:rsidRPr="000A3728">
        <w:rPr>
          <w:b/>
          <w:bCs/>
        </w:rPr>
        <w:tab/>
        <w:t xml:space="preserve"> 120-VOLT PLUG    </w:t>
      </w:r>
      <w:r w:rsidR="00F33A7F">
        <w:rPr>
          <w:b/>
          <w:bCs/>
        </w:rPr>
        <w:t xml:space="preserve">    </w:t>
      </w:r>
      <w:r w:rsidRPr="000A3728">
        <w:rPr>
          <w:b/>
          <w:bCs/>
        </w:rPr>
        <w:t>Quantity needed ________ AMPS______</w:t>
      </w:r>
    </w:p>
    <w:p w14:paraId="3FF60F0C" w14:textId="77777777" w:rsidR="000A3728" w:rsidRPr="000A3728" w:rsidRDefault="000A3728" w:rsidP="00772B7E">
      <w:pPr>
        <w:pStyle w:val="NoSpacing"/>
        <w:rPr>
          <w:b/>
          <w:bCs/>
        </w:rPr>
      </w:pPr>
    </w:p>
    <w:p w14:paraId="391DBC92" w14:textId="4D4486A4" w:rsidR="00772B7E" w:rsidRPr="000A3728" w:rsidRDefault="000A3728" w:rsidP="00772B7E">
      <w:pPr>
        <w:pStyle w:val="NoSpacing"/>
        <w:rPr>
          <w:b/>
          <w:bCs/>
        </w:rPr>
      </w:pPr>
      <w:r w:rsidRPr="000A3728">
        <w:rPr>
          <w:b/>
          <w:bCs/>
        </w:rPr>
        <w:tab/>
      </w:r>
      <w:r w:rsidRPr="000A3728">
        <w:rPr>
          <w:b/>
          <w:bCs/>
        </w:rPr>
        <w:tab/>
      </w:r>
      <w:r w:rsidRPr="000A3728">
        <w:rPr>
          <w:b/>
          <w:bCs/>
        </w:rPr>
        <w:tab/>
      </w:r>
      <w:r w:rsidR="00F33A7F">
        <w:rPr>
          <w:b/>
          <w:bCs/>
        </w:rPr>
        <w:t xml:space="preserve"> </w:t>
      </w:r>
      <w:r w:rsidRPr="000A3728">
        <w:rPr>
          <w:b/>
          <w:bCs/>
        </w:rPr>
        <w:t>220-VOLT PLUG        Quantity needed ________ AMPS______</w:t>
      </w:r>
    </w:p>
    <w:p w14:paraId="2DF0AF78" w14:textId="05885687" w:rsidR="000A3728" w:rsidRPr="000A3728" w:rsidRDefault="000A3728" w:rsidP="00772B7E">
      <w:pPr>
        <w:pStyle w:val="NoSpacing"/>
        <w:rPr>
          <w:b/>
          <w:bCs/>
        </w:rPr>
      </w:pPr>
    </w:p>
    <w:p w14:paraId="5A6C3AE7" w14:textId="20A67E59" w:rsidR="000A3728" w:rsidRDefault="000A3728" w:rsidP="00772B7E">
      <w:pPr>
        <w:pStyle w:val="NoSpacing"/>
        <w:rPr>
          <w:b/>
          <w:bCs/>
        </w:rPr>
      </w:pPr>
      <w:r w:rsidRPr="000A3728">
        <w:rPr>
          <w:b/>
          <w:bCs/>
        </w:rPr>
        <w:t xml:space="preserve">            </w:t>
      </w:r>
      <w:r w:rsidR="00A73918">
        <w:rPr>
          <w:b/>
          <w:bCs/>
        </w:rPr>
        <w:t>WATER                    _________   YES needed</w:t>
      </w:r>
    </w:p>
    <w:p w14:paraId="651959B2" w14:textId="0A7B8701" w:rsidR="00A01345" w:rsidRPr="00A01345" w:rsidRDefault="00A01345" w:rsidP="00772B7E">
      <w:pPr>
        <w:pStyle w:val="NoSpacing"/>
        <w:rPr>
          <w:b/>
          <w:bCs/>
          <w:color w:val="FF0000"/>
        </w:rPr>
      </w:pPr>
    </w:p>
    <w:p w14:paraId="3B0397F7" w14:textId="13E9C05D" w:rsidR="000A3728" w:rsidRPr="000A3728" w:rsidRDefault="000A3728" w:rsidP="00772B7E">
      <w:pPr>
        <w:pStyle w:val="NoSpacing"/>
        <w:rPr>
          <w:b/>
          <w:bCs/>
        </w:rPr>
      </w:pPr>
    </w:p>
    <w:p w14:paraId="09857D44" w14:textId="1C6114A2" w:rsidR="000A3728" w:rsidRPr="000A3728" w:rsidRDefault="000A3728" w:rsidP="00772B7E">
      <w:pPr>
        <w:pStyle w:val="NoSpacing"/>
        <w:rPr>
          <w:b/>
          <w:bCs/>
        </w:rPr>
      </w:pPr>
      <w:r w:rsidRPr="000A3728">
        <w:rPr>
          <w:b/>
          <w:bCs/>
        </w:rPr>
        <w:t xml:space="preserve">DIMENSIONS OF </w:t>
      </w:r>
      <w:r w:rsidR="00A73918">
        <w:rPr>
          <w:b/>
          <w:bCs/>
        </w:rPr>
        <w:t>Y</w:t>
      </w:r>
      <w:r w:rsidRPr="000A3728">
        <w:rPr>
          <w:b/>
          <w:bCs/>
        </w:rPr>
        <w:t xml:space="preserve">OUR TRAILER: </w:t>
      </w:r>
      <w:r w:rsidR="00A73918">
        <w:rPr>
          <w:b/>
          <w:bCs/>
        </w:rPr>
        <w:t xml:space="preserve">    </w:t>
      </w:r>
      <w:r w:rsidRPr="000A3728">
        <w:rPr>
          <w:b/>
          <w:bCs/>
        </w:rPr>
        <w:t xml:space="preserve"> length ____________ </w:t>
      </w:r>
      <w:r w:rsidR="00A73918">
        <w:rPr>
          <w:b/>
          <w:bCs/>
        </w:rPr>
        <w:t xml:space="preserve">    </w:t>
      </w:r>
      <w:r w:rsidRPr="000A3728">
        <w:rPr>
          <w:b/>
          <w:bCs/>
        </w:rPr>
        <w:t>width ____________</w:t>
      </w:r>
    </w:p>
    <w:p w14:paraId="02FE2560" w14:textId="6AEC7777" w:rsidR="000A3728" w:rsidRPr="000A3728" w:rsidRDefault="000A3728" w:rsidP="00772B7E">
      <w:pPr>
        <w:pStyle w:val="NoSpacing"/>
        <w:rPr>
          <w:b/>
          <w:bCs/>
        </w:rPr>
      </w:pPr>
    </w:p>
    <w:p w14:paraId="0CAFF4CA" w14:textId="5B77A965" w:rsidR="000A3728" w:rsidRPr="000A3728" w:rsidRDefault="000A3728" w:rsidP="00772B7E">
      <w:pPr>
        <w:pStyle w:val="NoSpacing"/>
        <w:rPr>
          <w:b/>
          <w:bCs/>
        </w:rPr>
      </w:pPr>
      <w:r w:rsidRPr="000A3728">
        <w:rPr>
          <w:b/>
          <w:bCs/>
        </w:rPr>
        <w:t>Please TEXT photos of your concession trailer or tent to Mona Still at 870-648-5084.</w:t>
      </w:r>
    </w:p>
    <w:p w14:paraId="6559A666" w14:textId="77777777" w:rsidR="00772B7E" w:rsidRPr="000A3728" w:rsidRDefault="00772B7E" w:rsidP="00772B7E">
      <w:pPr>
        <w:pStyle w:val="NoSpacing"/>
        <w:rPr>
          <w:b/>
          <w:bCs/>
        </w:rPr>
      </w:pPr>
    </w:p>
    <w:p w14:paraId="13458AEA" w14:textId="492B62BD" w:rsidR="00772B7E" w:rsidRPr="000A3728" w:rsidRDefault="00772B7E" w:rsidP="000A3728">
      <w:pPr>
        <w:pStyle w:val="NoSpacing"/>
        <w:jc w:val="center"/>
        <w:rPr>
          <w:b/>
          <w:bCs/>
        </w:rPr>
      </w:pPr>
      <w:r w:rsidRPr="000A3728">
        <w:rPr>
          <w:b/>
          <w:bCs/>
        </w:rPr>
        <w:br/>
      </w:r>
      <w:r w:rsidR="000A3728">
        <w:rPr>
          <w:b/>
          <w:bCs/>
        </w:rPr>
        <w:t>Page 1</w:t>
      </w:r>
    </w:p>
    <w:p w14:paraId="7F052156" w14:textId="6B4FB9FA" w:rsidR="008E04FC" w:rsidRPr="008E04FC" w:rsidRDefault="00E10FFE" w:rsidP="00E10FFE">
      <w:pPr>
        <w:pStyle w:val="NoSpacing"/>
        <w:jc w:val="center"/>
      </w:pPr>
      <w:r>
        <w:rPr>
          <w:noProof/>
        </w:rPr>
        <w:lastRenderedPageBreak/>
        <w:drawing>
          <wp:inline distT="0" distB="0" distL="0" distR="0" wp14:anchorId="60616B5B" wp14:editId="22AF1877">
            <wp:extent cx="2115589" cy="1658389"/>
            <wp:effectExtent l="0" t="0" r="0" b="0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589" cy="165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0AFE1" w14:textId="77777777" w:rsidR="008E04FC" w:rsidRDefault="008E04FC" w:rsidP="008E04FC">
      <w:pPr>
        <w:rPr>
          <w:b/>
          <w:bCs/>
        </w:rPr>
      </w:pPr>
    </w:p>
    <w:p w14:paraId="09BB934C" w14:textId="4A845F65" w:rsidR="008E04FC" w:rsidRPr="009714BE" w:rsidRDefault="008E04FC" w:rsidP="008E04FC">
      <w:pPr>
        <w:rPr>
          <w:b/>
          <w:bCs/>
        </w:rPr>
      </w:pPr>
      <w:r w:rsidRPr="009714BE">
        <w:rPr>
          <w:b/>
          <w:bCs/>
        </w:rPr>
        <w:t>TYPE OF CONCESSION:</w:t>
      </w:r>
      <w:r w:rsidR="00821FF7" w:rsidRPr="009714BE">
        <w:rPr>
          <w:b/>
          <w:bCs/>
        </w:rPr>
        <w:t>_________________________________________________________________</w:t>
      </w:r>
    </w:p>
    <w:p w14:paraId="3912F296" w14:textId="0574E8D5" w:rsidR="00821FF7" w:rsidRDefault="00821FF7" w:rsidP="00821FF7">
      <w:pPr>
        <w:jc w:val="center"/>
        <w:rPr>
          <w:b/>
          <w:bCs/>
          <w:sz w:val="24"/>
          <w:szCs w:val="24"/>
        </w:rPr>
      </w:pPr>
      <w:r w:rsidRPr="00821FF7">
        <w:rPr>
          <w:b/>
          <w:bCs/>
          <w:sz w:val="24"/>
          <w:szCs w:val="24"/>
        </w:rPr>
        <w:t>List all items you wish to sell and current prices.</w:t>
      </w:r>
    </w:p>
    <w:p w14:paraId="7CC8D960" w14:textId="77777777" w:rsidR="00EF516D" w:rsidRDefault="00EF516D" w:rsidP="00821FF7">
      <w:pPr>
        <w:jc w:val="center"/>
        <w:rPr>
          <w:b/>
          <w:bCs/>
          <w:sz w:val="24"/>
          <w:szCs w:val="24"/>
        </w:rPr>
      </w:pPr>
    </w:p>
    <w:p w14:paraId="2CF29092" w14:textId="76DA1B04" w:rsidR="00EF516D" w:rsidRDefault="00EF516D" w:rsidP="00EF516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.________________________________________</w:t>
      </w:r>
      <w:r>
        <w:rPr>
          <w:b/>
          <w:bCs/>
          <w:sz w:val="24"/>
          <w:szCs w:val="24"/>
        </w:rPr>
        <w:tab/>
      </w:r>
      <w:r w:rsidR="00DC65D6">
        <w:rPr>
          <w:b/>
          <w:bCs/>
          <w:sz w:val="24"/>
          <w:szCs w:val="24"/>
        </w:rPr>
        <w:t>6</w:t>
      </w:r>
      <w:r>
        <w:rPr>
          <w:b/>
          <w:bCs/>
          <w:sz w:val="24"/>
          <w:szCs w:val="24"/>
        </w:rPr>
        <w:t>.__________________________________</w:t>
      </w:r>
    </w:p>
    <w:p w14:paraId="38012075" w14:textId="77777777" w:rsidR="00EF516D" w:rsidRDefault="00EF516D" w:rsidP="00EF516D">
      <w:pPr>
        <w:rPr>
          <w:b/>
          <w:bCs/>
          <w:sz w:val="24"/>
          <w:szCs w:val="24"/>
        </w:rPr>
      </w:pPr>
    </w:p>
    <w:p w14:paraId="55E28B09" w14:textId="50A1E68E" w:rsidR="00906E79" w:rsidRDefault="00EF516D" w:rsidP="00EF516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._______________________________________</w:t>
      </w:r>
      <w:r w:rsidR="00DC65D6">
        <w:rPr>
          <w:b/>
          <w:bCs/>
          <w:sz w:val="24"/>
          <w:szCs w:val="24"/>
        </w:rPr>
        <w:tab/>
        <w:t>7.__________________________________</w:t>
      </w:r>
    </w:p>
    <w:p w14:paraId="6FE7C6BA" w14:textId="77777777" w:rsidR="00906E79" w:rsidRDefault="00906E79" w:rsidP="00EF516D">
      <w:pPr>
        <w:rPr>
          <w:b/>
          <w:bCs/>
          <w:sz w:val="24"/>
          <w:szCs w:val="24"/>
        </w:rPr>
      </w:pPr>
    </w:p>
    <w:p w14:paraId="6750D211" w14:textId="029108B8" w:rsidR="00906E79" w:rsidRDefault="00906E79" w:rsidP="00EF516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_______________________________________</w:t>
      </w:r>
      <w:r w:rsidR="00DC65D6">
        <w:rPr>
          <w:b/>
          <w:bCs/>
          <w:sz w:val="24"/>
          <w:szCs w:val="24"/>
        </w:rPr>
        <w:tab/>
        <w:t>8.__________________________________</w:t>
      </w:r>
    </w:p>
    <w:p w14:paraId="30C115B2" w14:textId="77777777" w:rsidR="00906E79" w:rsidRDefault="00906E79" w:rsidP="00EF516D">
      <w:pPr>
        <w:rPr>
          <w:b/>
          <w:bCs/>
          <w:sz w:val="24"/>
          <w:szCs w:val="24"/>
        </w:rPr>
      </w:pPr>
    </w:p>
    <w:p w14:paraId="2490C2E3" w14:textId="37BB8D1E" w:rsidR="00EF516D" w:rsidRDefault="00DC65D6" w:rsidP="00EF516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_______________________________________</w:t>
      </w:r>
      <w:r>
        <w:rPr>
          <w:b/>
          <w:bCs/>
          <w:sz w:val="24"/>
          <w:szCs w:val="24"/>
        </w:rPr>
        <w:tab/>
        <w:t>9.__________________________________</w:t>
      </w:r>
    </w:p>
    <w:p w14:paraId="6ADBFB9A" w14:textId="77777777" w:rsidR="00DC65D6" w:rsidRDefault="00DC65D6" w:rsidP="00EF516D">
      <w:pPr>
        <w:rPr>
          <w:b/>
          <w:bCs/>
          <w:sz w:val="24"/>
          <w:szCs w:val="24"/>
        </w:rPr>
      </w:pPr>
    </w:p>
    <w:p w14:paraId="65F088BB" w14:textId="3684B9BB" w:rsidR="00DC65D6" w:rsidRDefault="00DC65D6" w:rsidP="00EF516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5._______________________________________</w:t>
      </w:r>
      <w:r w:rsidR="00B37F0B">
        <w:rPr>
          <w:b/>
          <w:bCs/>
          <w:sz w:val="24"/>
          <w:szCs w:val="24"/>
        </w:rPr>
        <w:t>10.___________________________________</w:t>
      </w:r>
    </w:p>
    <w:p w14:paraId="5D381278" w14:textId="77777777" w:rsidR="00B37F0B" w:rsidRDefault="00B37F0B" w:rsidP="00EF516D">
      <w:pPr>
        <w:rPr>
          <w:b/>
          <w:bCs/>
          <w:sz w:val="24"/>
          <w:szCs w:val="24"/>
        </w:rPr>
      </w:pPr>
    </w:p>
    <w:p w14:paraId="4CD4C111" w14:textId="58A58B35" w:rsidR="00C508EE" w:rsidRPr="00201734" w:rsidRDefault="00C508EE" w:rsidP="00EF516D">
      <w:pPr>
        <w:rPr>
          <w:b/>
          <w:bCs/>
          <w:i/>
          <w:iCs/>
          <w:sz w:val="24"/>
          <w:szCs w:val="24"/>
        </w:rPr>
      </w:pPr>
      <w:r>
        <w:rPr>
          <w:b/>
          <w:bCs/>
          <w:sz w:val="24"/>
          <w:szCs w:val="24"/>
        </w:rPr>
        <w:t>Make checks out to:      JBBHF</w:t>
      </w:r>
      <w:r w:rsidR="00201734">
        <w:rPr>
          <w:b/>
          <w:bCs/>
          <w:sz w:val="24"/>
          <w:szCs w:val="24"/>
        </w:rPr>
        <w:t xml:space="preserve">           </w:t>
      </w:r>
      <w:r w:rsidR="00201734">
        <w:rPr>
          <w:b/>
          <w:bCs/>
          <w:i/>
          <w:iCs/>
          <w:sz w:val="24"/>
          <w:szCs w:val="24"/>
        </w:rPr>
        <w:t>payments through Venmo is available – contact - Mona</w:t>
      </w:r>
    </w:p>
    <w:p w14:paraId="1D70FCFB" w14:textId="6EB9112C" w:rsidR="00E10FFE" w:rsidRDefault="00B37F0B" w:rsidP="00EF516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turn completed application form with deposit</w:t>
      </w:r>
      <w:r w:rsidR="00C508EE">
        <w:rPr>
          <w:b/>
          <w:bCs/>
          <w:sz w:val="24"/>
          <w:szCs w:val="24"/>
        </w:rPr>
        <w:t xml:space="preserve"> or full fee</w:t>
      </w:r>
      <w:r>
        <w:rPr>
          <w:b/>
          <w:bCs/>
          <w:sz w:val="24"/>
          <w:szCs w:val="24"/>
        </w:rPr>
        <w:t xml:space="preserve"> to:  </w:t>
      </w:r>
    </w:p>
    <w:p w14:paraId="0F0372C8" w14:textId="0F678B42" w:rsidR="00B37F0B" w:rsidRDefault="00A01345" w:rsidP="00EF516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BBHF</w:t>
      </w:r>
      <w:r w:rsidR="00E10FFE">
        <w:rPr>
          <w:b/>
          <w:bCs/>
          <w:sz w:val="24"/>
          <w:szCs w:val="24"/>
        </w:rPr>
        <w:t xml:space="preserve">, </w:t>
      </w:r>
      <w:r w:rsidR="00B37F0B">
        <w:rPr>
          <w:b/>
          <w:bCs/>
          <w:sz w:val="24"/>
          <w:szCs w:val="24"/>
        </w:rPr>
        <w:t xml:space="preserve">P. O. Box </w:t>
      </w:r>
      <w:r>
        <w:rPr>
          <w:b/>
          <w:bCs/>
          <w:sz w:val="24"/>
          <w:szCs w:val="24"/>
        </w:rPr>
        <w:t>94</w:t>
      </w:r>
      <w:r w:rsidR="00E10FFE">
        <w:rPr>
          <w:b/>
          <w:bCs/>
          <w:sz w:val="24"/>
          <w:szCs w:val="24"/>
        </w:rPr>
        <w:t xml:space="preserve">, </w:t>
      </w:r>
      <w:r w:rsidR="00B37F0B">
        <w:rPr>
          <w:b/>
          <w:bCs/>
          <w:sz w:val="24"/>
          <w:szCs w:val="24"/>
        </w:rPr>
        <w:t>Washington, AR  71862</w:t>
      </w:r>
    </w:p>
    <w:p w14:paraId="688B5B4E" w14:textId="77777777" w:rsidR="00B37F0B" w:rsidRDefault="00B37F0B" w:rsidP="00EF516D">
      <w:pPr>
        <w:rPr>
          <w:b/>
          <w:bCs/>
          <w:sz w:val="24"/>
          <w:szCs w:val="24"/>
        </w:rPr>
      </w:pPr>
    </w:p>
    <w:p w14:paraId="74EABB51" w14:textId="7136262E" w:rsidR="00B37F0B" w:rsidRDefault="00B37F0B" w:rsidP="00EF516D">
      <w:pPr>
        <w:rPr>
          <w:b/>
          <w:bCs/>
        </w:rPr>
      </w:pPr>
      <w:r w:rsidRPr="007E74D2">
        <w:rPr>
          <w:b/>
          <w:bCs/>
        </w:rPr>
        <w:t>QUESTIONS</w:t>
      </w:r>
      <w:r w:rsidR="00FD27D8" w:rsidRPr="007E74D2">
        <w:rPr>
          <w:b/>
          <w:bCs/>
        </w:rPr>
        <w:t xml:space="preserve">:  Email Mona Still at </w:t>
      </w:r>
      <w:hyperlink r:id="rId5" w:history="1">
        <w:r w:rsidR="00FD27D8" w:rsidRPr="007E74D2">
          <w:rPr>
            <w:rStyle w:val="Hyperlink"/>
            <w:b/>
            <w:bCs/>
          </w:rPr>
          <w:t>guminator80@yahoo.com</w:t>
        </w:r>
      </w:hyperlink>
      <w:r w:rsidR="00FD27D8" w:rsidRPr="007E74D2">
        <w:rPr>
          <w:b/>
          <w:bCs/>
        </w:rPr>
        <w:t xml:space="preserve"> or call 870-648-5084</w:t>
      </w:r>
    </w:p>
    <w:p w14:paraId="0DBD9E70" w14:textId="1FEF0F48" w:rsidR="007E74D2" w:rsidRDefault="007E74D2" w:rsidP="00EF516D">
      <w:pPr>
        <w:rPr>
          <w:b/>
          <w:bCs/>
        </w:rPr>
      </w:pPr>
      <w:r>
        <w:rPr>
          <w:b/>
          <w:bCs/>
        </w:rPr>
        <w:t>I have been provided a copy of the rules and regulations. I have read and agree to abide by all rules and regulations.</w:t>
      </w:r>
    </w:p>
    <w:p w14:paraId="3230FD9D" w14:textId="6FB5DAA9" w:rsidR="007E74D2" w:rsidRDefault="007E74D2" w:rsidP="00EF516D">
      <w:pPr>
        <w:rPr>
          <w:b/>
          <w:bCs/>
        </w:rPr>
      </w:pPr>
      <w:r>
        <w:rPr>
          <w:b/>
          <w:bCs/>
        </w:rPr>
        <w:t>Signature_________________________________________ Date________________________________</w:t>
      </w:r>
    </w:p>
    <w:p w14:paraId="73866638" w14:textId="77777777" w:rsidR="009714BE" w:rsidRDefault="009714BE" w:rsidP="00EF516D">
      <w:pPr>
        <w:rPr>
          <w:b/>
          <w:bCs/>
        </w:rPr>
      </w:pPr>
    </w:p>
    <w:p w14:paraId="24C74B4D" w14:textId="77777777" w:rsidR="009714BE" w:rsidRDefault="009714BE" w:rsidP="00EF516D">
      <w:pPr>
        <w:rPr>
          <w:b/>
          <w:bCs/>
        </w:rPr>
      </w:pPr>
    </w:p>
    <w:p w14:paraId="05E121C9" w14:textId="77777777" w:rsidR="009714BE" w:rsidRDefault="009714BE" w:rsidP="00EF516D">
      <w:pPr>
        <w:rPr>
          <w:b/>
          <w:bCs/>
        </w:rPr>
      </w:pPr>
    </w:p>
    <w:p w14:paraId="73977358" w14:textId="62CF0E24" w:rsidR="003B0D80" w:rsidRDefault="005C0EAF" w:rsidP="005C0EAF">
      <w:pPr>
        <w:jc w:val="center"/>
        <w:rPr>
          <w:b/>
          <w:bCs/>
        </w:rPr>
      </w:pPr>
      <w:r>
        <w:rPr>
          <w:b/>
          <w:bCs/>
        </w:rPr>
        <w:t>Page 2</w:t>
      </w:r>
    </w:p>
    <w:p w14:paraId="00CD6958" w14:textId="77777777" w:rsidR="00E10FFE" w:rsidRDefault="003B0D80" w:rsidP="00E10FFE">
      <w:pPr>
        <w:pStyle w:val="NoSpacing"/>
        <w:jc w:val="center"/>
        <w:rPr>
          <w:b/>
          <w:bCs/>
        </w:rPr>
      </w:pPr>
      <w:r>
        <w:rPr>
          <w:b/>
          <w:bCs/>
        </w:rPr>
        <w:br w:type="page"/>
      </w:r>
      <w:r w:rsidR="00E10FFE">
        <w:rPr>
          <w:noProof/>
        </w:rPr>
        <w:lastRenderedPageBreak/>
        <w:drawing>
          <wp:inline distT="0" distB="0" distL="0" distR="0" wp14:anchorId="717C0558" wp14:editId="3DE5E24D">
            <wp:extent cx="2115589" cy="1658389"/>
            <wp:effectExtent l="0" t="0" r="0" b="0"/>
            <wp:docPr id="4" name="Picture 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ia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589" cy="165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A7EA2" w14:textId="37277C04" w:rsidR="00BA3353" w:rsidRPr="00E10FFE" w:rsidRDefault="00AF1591" w:rsidP="00E10FFE">
      <w:pPr>
        <w:pStyle w:val="NoSpacing"/>
        <w:jc w:val="center"/>
        <w:rPr>
          <w:b/>
          <w:bCs/>
        </w:rPr>
      </w:pPr>
      <w:r w:rsidRPr="00BA3353">
        <w:rPr>
          <w:rFonts w:ascii="Times New Roman" w:hAnsi="Times New Roman" w:cs="Times New Roman"/>
          <w:b/>
          <w:bCs/>
        </w:rPr>
        <w:t>JAMES BLACK'S BOWIE HERITAGE FESTIVAL</w:t>
      </w:r>
    </w:p>
    <w:p w14:paraId="699DC5BA" w14:textId="77777777" w:rsidR="00BA3353" w:rsidRDefault="00AF1591" w:rsidP="00BA3353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BA3353">
        <w:rPr>
          <w:rFonts w:ascii="Times New Roman" w:hAnsi="Times New Roman" w:cs="Times New Roman"/>
          <w:b/>
          <w:bCs/>
        </w:rPr>
        <w:t xml:space="preserve">HISTORIC WASHINGTON STATE PARK </w:t>
      </w:r>
    </w:p>
    <w:p w14:paraId="0F01DD28" w14:textId="1306BE0A" w:rsidR="00AF1591" w:rsidRPr="00BA3353" w:rsidRDefault="00AF1591" w:rsidP="00BA3353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BA3353">
        <w:rPr>
          <w:rFonts w:ascii="Times New Roman" w:hAnsi="Times New Roman" w:cs="Times New Roman"/>
          <w:b/>
          <w:bCs/>
        </w:rPr>
        <w:t>APRIL 2</w:t>
      </w:r>
      <w:r w:rsidR="00201734">
        <w:rPr>
          <w:rFonts w:ascii="Times New Roman" w:hAnsi="Times New Roman" w:cs="Times New Roman"/>
          <w:b/>
          <w:bCs/>
        </w:rPr>
        <w:t>4</w:t>
      </w:r>
      <w:r w:rsidRPr="00BA3353">
        <w:rPr>
          <w:rFonts w:ascii="Times New Roman" w:hAnsi="Times New Roman" w:cs="Times New Roman"/>
          <w:b/>
          <w:bCs/>
        </w:rPr>
        <w:t>-2</w:t>
      </w:r>
      <w:r w:rsidR="00201734">
        <w:rPr>
          <w:rFonts w:ascii="Times New Roman" w:hAnsi="Times New Roman" w:cs="Times New Roman"/>
          <w:b/>
          <w:bCs/>
        </w:rPr>
        <w:t>5</w:t>
      </w:r>
      <w:r w:rsidRPr="00BA3353">
        <w:rPr>
          <w:rFonts w:ascii="Times New Roman" w:hAnsi="Times New Roman" w:cs="Times New Roman"/>
          <w:b/>
          <w:bCs/>
        </w:rPr>
        <w:t>, 202</w:t>
      </w:r>
      <w:r w:rsidR="00201734">
        <w:rPr>
          <w:rFonts w:ascii="Times New Roman" w:hAnsi="Times New Roman" w:cs="Times New Roman"/>
          <w:b/>
          <w:bCs/>
        </w:rPr>
        <w:t>6</w:t>
      </w:r>
    </w:p>
    <w:p w14:paraId="558E0F9C" w14:textId="77777777" w:rsidR="00AF1591" w:rsidRPr="00BA3353" w:rsidRDefault="00AF1591" w:rsidP="00BA3353">
      <w:pPr>
        <w:pStyle w:val="NoSpacing"/>
        <w:jc w:val="center"/>
        <w:rPr>
          <w:rFonts w:ascii="Times New Roman" w:hAnsi="Times New Roman" w:cs="Times New Roman"/>
          <w:b/>
          <w:bCs/>
        </w:rPr>
      </w:pPr>
    </w:p>
    <w:p w14:paraId="1AC0DB61" w14:textId="386B1B4A" w:rsidR="00AF1591" w:rsidRPr="00AF1591" w:rsidRDefault="00AF1591" w:rsidP="00BA3353">
      <w:pPr>
        <w:pStyle w:val="NoSpacing"/>
        <w:jc w:val="center"/>
        <w:rPr>
          <w:rFonts w:ascii="Times New Roman" w:hAnsi="Times New Roman" w:cs="Times New Roman"/>
        </w:rPr>
      </w:pPr>
      <w:r w:rsidRPr="00BA3353">
        <w:rPr>
          <w:rFonts w:ascii="Times New Roman" w:hAnsi="Times New Roman" w:cs="Times New Roman"/>
          <w:b/>
          <w:bCs/>
        </w:rPr>
        <w:t>GENERAL RULES AND REGULATIONS FOR FOOD VENDORS</w:t>
      </w:r>
    </w:p>
    <w:p w14:paraId="73ACDA66" w14:textId="77777777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</w:p>
    <w:p w14:paraId="494363CE" w14:textId="42901E2A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  <w:r w:rsidRPr="00AF1591">
        <w:rPr>
          <w:rFonts w:ascii="Times New Roman" w:hAnsi="Times New Roman" w:cs="Times New Roman"/>
        </w:rPr>
        <w:t>Completed applications with payment and texted photographs of concession trailer must be submitted by April 1, 202</w:t>
      </w:r>
      <w:r w:rsidR="00162554">
        <w:rPr>
          <w:rFonts w:ascii="Times New Roman" w:hAnsi="Times New Roman" w:cs="Times New Roman"/>
        </w:rPr>
        <w:t>5</w:t>
      </w:r>
      <w:r w:rsidRPr="00AF1591">
        <w:rPr>
          <w:rFonts w:ascii="Times New Roman" w:hAnsi="Times New Roman" w:cs="Times New Roman"/>
        </w:rPr>
        <w:t>. Concessions will be assigned according to size, water, and electrical needs.</w:t>
      </w:r>
    </w:p>
    <w:p w14:paraId="01461321" w14:textId="77777777" w:rsidR="00BA3353" w:rsidRDefault="00BA3353" w:rsidP="00AF1591">
      <w:pPr>
        <w:pStyle w:val="NoSpacing"/>
        <w:rPr>
          <w:rFonts w:ascii="Times New Roman" w:hAnsi="Times New Roman" w:cs="Times New Roman"/>
        </w:rPr>
      </w:pPr>
    </w:p>
    <w:p w14:paraId="19FC55A9" w14:textId="075888A9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  <w:r w:rsidRPr="00AF1591">
        <w:rPr>
          <w:rFonts w:ascii="Times New Roman" w:hAnsi="Times New Roman" w:cs="Times New Roman"/>
        </w:rPr>
        <w:t>Set up will be Thursday, April 2</w:t>
      </w:r>
      <w:r w:rsidR="00201734">
        <w:rPr>
          <w:rFonts w:ascii="Times New Roman" w:hAnsi="Times New Roman" w:cs="Times New Roman"/>
        </w:rPr>
        <w:t>3</w:t>
      </w:r>
      <w:r w:rsidRPr="00AF1591">
        <w:rPr>
          <w:rFonts w:ascii="Times New Roman" w:hAnsi="Times New Roman" w:cs="Times New Roman"/>
        </w:rPr>
        <w:t>, from 12</w:t>
      </w:r>
      <w:r w:rsidR="00294822">
        <w:rPr>
          <w:rFonts w:ascii="Times New Roman" w:hAnsi="Times New Roman" w:cs="Times New Roman"/>
        </w:rPr>
        <w:t xml:space="preserve"> </w:t>
      </w:r>
      <w:r w:rsidRPr="00AF1591">
        <w:rPr>
          <w:rFonts w:ascii="Times New Roman" w:hAnsi="Times New Roman" w:cs="Times New Roman"/>
        </w:rPr>
        <w:t xml:space="preserve">pm </w:t>
      </w:r>
      <w:r w:rsidR="00294822">
        <w:rPr>
          <w:rFonts w:ascii="Times New Roman" w:hAnsi="Times New Roman" w:cs="Times New Roman"/>
        </w:rPr>
        <w:t>to</w:t>
      </w:r>
      <w:r w:rsidRPr="00AF1591">
        <w:rPr>
          <w:rFonts w:ascii="Times New Roman" w:hAnsi="Times New Roman" w:cs="Times New Roman"/>
        </w:rPr>
        <w:t xml:space="preserve"> 6</w:t>
      </w:r>
      <w:r w:rsidR="00294822">
        <w:rPr>
          <w:rFonts w:ascii="Times New Roman" w:hAnsi="Times New Roman" w:cs="Times New Roman"/>
        </w:rPr>
        <w:t xml:space="preserve"> </w:t>
      </w:r>
      <w:r w:rsidRPr="00AF1591">
        <w:rPr>
          <w:rFonts w:ascii="Times New Roman" w:hAnsi="Times New Roman" w:cs="Times New Roman"/>
        </w:rPr>
        <w:t xml:space="preserve">pm and Friday, April </w:t>
      </w:r>
      <w:r w:rsidR="00201734">
        <w:rPr>
          <w:rFonts w:ascii="Times New Roman" w:hAnsi="Times New Roman" w:cs="Times New Roman"/>
        </w:rPr>
        <w:t>24</w:t>
      </w:r>
      <w:r w:rsidRPr="00AF1591">
        <w:rPr>
          <w:rFonts w:ascii="Times New Roman" w:hAnsi="Times New Roman" w:cs="Times New Roman"/>
        </w:rPr>
        <w:t xml:space="preserve"> from 7</w:t>
      </w:r>
      <w:r w:rsidR="00294822">
        <w:rPr>
          <w:rFonts w:ascii="Times New Roman" w:hAnsi="Times New Roman" w:cs="Times New Roman"/>
        </w:rPr>
        <w:t xml:space="preserve"> </w:t>
      </w:r>
      <w:r w:rsidRPr="00AF1591">
        <w:rPr>
          <w:rFonts w:ascii="Times New Roman" w:hAnsi="Times New Roman" w:cs="Times New Roman"/>
        </w:rPr>
        <w:t xml:space="preserve">am </w:t>
      </w:r>
      <w:r w:rsidR="00294822">
        <w:rPr>
          <w:rFonts w:ascii="Times New Roman" w:hAnsi="Times New Roman" w:cs="Times New Roman"/>
        </w:rPr>
        <w:t xml:space="preserve">to </w:t>
      </w:r>
      <w:r w:rsidRPr="00AF1591">
        <w:rPr>
          <w:rFonts w:ascii="Times New Roman" w:hAnsi="Times New Roman" w:cs="Times New Roman"/>
        </w:rPr>
        <w:t>9</w:t>
      </w:r>
      <w:r w:rsidR="00294822">
        <w:rPr>
          <w:rFonts w:ascii="Times New Roman" w:hAnsi="Times New Roman" w:cs="Times New Roman"/>
        </w:rPr>
        <w:t xml:space="preserve"> </w:t>
      </w:r>
      <w:r w:rsidRPr="00AF1591">
        <w:rPr>
          <w:rFonts w:ascii="Times New Roman" w:hAnsi="Times New Roman" w:cs="Times New Roman"/>
        </w:rPr>
        <w:t>am.</w:t>
      </w:r>
    </w:p>
    <w:p w14:paraId="24F47469" w14:textId="77777777" w:rsidR="00BA3353" w:rsidRDefault="00BA3353" w:rsidP="00AF1591">
      <w:pPr>
        <w:pStyle w:val="NoSpacing"/>
        <w:rPr>
          <w:rFonts w:ascii="Times New Roman" w:hAnsi="Times New Roman" w:cs="Times New Roman"/>
        </w:rPr>
      </w:pPr>
    </w:p>
    <w:p w14:paraId="006EF835" w14:textId="59BDA764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  <w:r w:rsidRPr="00AF1591">
        <w:rPr>
          <w:rFonts w:ascii="Times New Roman" w:hAnsi="Times New Roman" w:cs="Times New Roman"/>
        </w:rPr>
        <w:t xml:space="preserve">Vendors must be present during festival hours and cannot leave early without permission. All vendors will park vehicles in </w:t>
      </w:r>
      <w:r w:rsidR="00EB4C82">
        <w:rPr>
          <w:rFonts w:ascii="Times New Roman" w:hAnsi="Times New Roman" w:cs="Times New Roman"/>
        </w:rPr>
        <w:t xml:space="preserve">an </w:t>
      </w:r>
      <w:r w:rsidRPr="00AF1591">
        <w:rPr>
          <w:rFonts w:ascii="Times New Roman" w:hAnsi="Times New Roman" w:cs="Times New Roman"/>
        </w:rPr>
        <w:t>area designated by the Festival Committee during festival operation. Vehicles will not be permitted in the festival area during hours of operation.</w:t>
      </w:r>
    </w:p>
    <w:p w14:paraId="38BC52F5" w14:textId="77777777" w:rsidR="00BA3353" w:rsidRDefault="00BA3353" w:rsidP="00AF1591">
      <w:pPr>
        <w:pStyle w:val="NoSpacing"/>
        <w:rPr>
          <w:rFonts w:ascii="Times New Roman" w:hAnsi="Times New Roman" w:cs="Times New Roman"/>
        </w:rPr>
      </w:pPr>
    </w:p>
    <w:p w14:paraId="3C34CB7E" w14:textId="2994403D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  <w:r w:rsidRPr="00AF1591">
        <w:rPr>
          <w:rFonts w:ascii="Times New Roman" w:hAnsi="Times New Roman" w:cs="Times New Roman"/>
        </w:rPr>
        <w:t>Outdoor vendors must furnish their own tables, chairs, coverings, signs, and hardware. No merchandise or signs may be attached to buildings, wal</w:t>
      </w:r>
      <w:r w:rsidR="00EB4C82">
        <w:rPr>
          <w:rFonts w:ascii="Times New Roman" w:hAnsi="Times New Roman" w:cs="Times New Roman"/>
        </w:rPr>
        <w:t>l</w:t>
      </w:r>
      <w:r w:rsidRPr="00AF1591">
        <w:rPr>
          <w:rFonts w:ascii="Times New Roman" w:hAnsi="Times New Roman" w:cs="Times New Roman"/>
        </w:rPr>
        <w:t>s, trees, or fences. All vendors are responsible for their own concession trailers. The City of Washington, Historic Washington State Park, Washington Fire Department/Auxiliary, and Festival Committee are not responsible for the loss or damage of any items.</w:t>
      </w:r>
    </w:p>
    <w:p w14:paraId="18F50DA7" w14:textId="77777777" w:rsidR="00BA3353" w:rsidRDefault="00BA3353" w:rsidP="00AF1591">
      <w:pPr>
        <w:pStyle w:val="NoSpacing"/>
        <w:rPr>
          <w:rFonts w:ascii="Times New Roman" w:hAnsi="Times New Roman" w:cs="Times New Roman"/>
        </w:rPr>
      </w:pPr>
    </w:p>
    <w:p w14:paraId="506F6A21" w14:textId="24578F70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  <w:r w:rsidRPr="00AF1591">
        <w:rPr>
          <w:rFonts w:ascii="Times New Roman" w:hAnsi="Times New Roman" w:cs="Times New Roman"/>
        </w:rPr>
        <w:t>The festival will provide 24-hour security</w:t>
      </w:r>
      <w:r w:rsidR="00A73918">
        <w:rPr>
          <w:rFonts w:ascii="Times New Roman" w:hAnsi="Times New Roman" w:cs="Times New Roman"/>
        </w:rPr>
        <w:t xml:space="preserve">, </w:t>
      </w:r>
      <w:r w:rsidRPr="00AF1591">
        <w:rPr>
          <w:rFonts w:ascii="Times New Roman" w:hAnsi="Times New Roman" w:cs="Times New Roman"/>
        </w:rPr>
        <w:t xml:space="preserve">but </w:t>
      </w:r>
      <w:r w:rsidR="00A73918">
        <w:rPr>
          <w:rFonts w:ascii="Times New Roman" w:hAnsi="Times New Roman" w:cs="Times New Roman"/>
        </w:rPr>
        <w:t xml:space="preserve">it </w:t>
      </w:r>
      <w:r w:rsidRPr="00AF1591">
        <w:rPr>
          <w:rFonts w:ascii="Times New Roman" w:hAnsi="Times New Roman" w:cs="Times New Roman"/>
        </w:rPr>
        <w:t>cannot assume liability for damage, loss, or theft of property belonging to vendors.</w:t>
      </w:r>
    </w:p>
    <w:p w14:paraId="1439876A" w14:textId="77777777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</w:p>
    <w:p w14:paraId="7E0CA553" w14:textId="77777777" w:rsidR="00AF1591" w:rsidRPr="00BA3353" w:rsidRDefault="00AF1591" w:rsidP="00AF1591">
      <w:pPr>
        <w:pStyle w:val="NoSpacing"/>
        <w:rPr>
          <w:rFonts w:ascii="Times New Roman" w:hAnsi="Times New Roman" w:cs="Times New Roman"/>
          <w:b/>
          <w:bCs/>
        </w:rPr>
      </w:pPr>
      <w:r w:rsidRPr="00BA3353">
        <w:rPr>
          <w:rFonts w:ascii="Times New Roman" w:hAnsi="Times New Roman" w:cs="Times New Roman"/>
          <w:b/>
          <w:bCs/>
        </w:rPr>
        <w:t>Vendors must make arrangements for overnight accommodations.</w:t>
      </w:r>
    </w:p>
    <w:p w14:paraId="462F6DB8" w14:textId="77777777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</w:p>
    <w:p w14:paraId="2490FC65" w14:textId="0C07C485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  <w:r w:rsidRPr="00AF1591">
        <w:rPr>
          <w:rFonts w:ascii="Times New Roman" w:hAnsi="Times New Roman" w:cs="Times New Roman"/>
        </w:rPr>
        <w:t>Washington Grace Cottage</w:t>
      </w:r>
      <w:r w:rsidR="00BA3353">
        <w:rPr>
          <w:rFonts w:ascii="Times New Roman" w:hAnsi="Times New Roman" w:cs="Times New Roman"/>
        </w:rPr>
        <w:t>:</w:t>
      </w:r>
      <w:r w:rsidR="00BA3353">
        <w:rPr>
          <w:rFonts w:ascii="Times New Roman" w:hAnsi="Times New Roman" w:cs="Times New Roman"/>
        </w:rPr>
        <w:tab/>
      </w:r>
      <w:r w:rsidRPr="00AF1591">
        <w:rPr>
          <w:rFonts w:ascii="Times New Roman" w:hAnsi="Times New Roman" w:cs="Times New Roman"/>
        </w:rPr>
        <w:t>870-703-8256</w:t>
      </w:r>
      <w:r w:rsidR="00BA3353">
        <w:rPr>
          <w:rFonts w:ascii="Times New Roman" w:hAnsi="Times New Roman" w:cs="Times New Roman"/>
        </w:rPr>
        <w:t>, w</w:t>
      </w:r>
      <w:r w:rsidRPr="00AF1591">
        <w:rPr>
          <w:rFonts w:ascii="Times New Roman" w:hAnsi="Times New Roman" w:cs="Times New Roman"/>
        </w:rPr>
        <w:t>ashingtongracecottage.com</w:t>
      </w:r>
    </w:p>
    <w:p w14:paraId="692F6C48" w14:textId="2F299326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  <w:r w:rsidRPr="00AF1591">
        <w:rPr>
          <w:rFonts w:ascii="Times New Roman" w:hAnsi="Times New Roman" w:cs="Times New Roman"/>
        </w:rPr>
        <w:t>Coulter Farmstead</w:t>
      </w:r>
      <w:r w:rsidR="00BA3353">
        <w:rPr>
          <w:rFonts w:ascii="Times New Roman" w:hAnsi="Times New Roman" w:cs="Times New Roman"/>
        </w:rPr>
        <w:t>:</w:t>
      </w:r>
      <w:r w:rsidR="00BA3353">
        <w:rPr>
          <w:rFonts w:ascii="Times New Roman" w:hAnsi="Times New Roman" w:cs="Times New Roman"/>
        </w:rPr>
        <w:tab/>
      </w:r>
      <w:r w:rsidR="00BA3353">
        <w:rPr>
          <w:rFonts w:ascii="Times New Roman" w:hAnsi="Times New Roman" w:cs="Times New Roman"/>
        </w:rPr>
        <w:tab/>
      </w:r>
      <w:r w:rsidRPr="00AF1591">
        <w:rPr>
          <w:rFonts w:ascii="Times New Roman" w:hAnsi="Times New Roman" w:cs="Times New Roman"/>
        </w:rPr>
        <w:t>870-826-5391</w:t>
      </w:r>
      <w:r w:rsidR="00BA3353">
        <w:rPr>
          <w:rFonts w:ascii="Times New Roman" w:hAnsi="Times New Roman" w:cs="Times New Roman"/>
        </w:rPr>
        <w:t xml:space="preserve">, </w:t>
      </w:r>
      <w:r w:rsidRPr="00AF1591">
        <w:rPr>
          <w:rFonts w:ascii="Times New Roman" w:hAnsi="Times New Roman" w:cs="Times New Roman"/>
        </w:rPr>
        <w:t>Coulterfarmstead.com</w:t>
      </w:r>
    </w:p>
    <w:p w14:paraId="5B59EBD5" w14:textId="62F2D477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  <w:r w:rsidRPr="00AF1591">
        <w:rPr>
          <w:rFonts w:ascii="Times New Roman" w:hAnsi="Times New Roman" w:cs="Times New Roman"/>
        </w:rPr>
        <w:t>5 Trails RV Park</w:t>
      </w:r>
      <w:r w:rsidR="00BA3353">
        <w:rPr>
          <w:rFonts w:ascii="Times New Roman" w:hAnsi="Times New Roman" w:cs="Times New Roman"/>
        </w:rPr>
        <w:t>:</w:t>
      </w:r>
      <w:r w:rsidR="00BA3353">
        <w:rPr>
          <w:rFonts w:ascii="Times New Roman" w:hAnsi="Times New Roman" w:cs="Times New Roman"/>
        </w:rPr>
        <w:tab/>
      </w:r>
      <w:r w:rsidR="00BA3353">
        <w:rPr>
          <w:rFonts w:ascii="Times New Roman" w:hAnsi="Times New Roman" w:cs="Times New Roman"/>
        </w:rPr>
        <w:tab/>
      </w:r>
      <w:r w:rsidRPr="00AF1591">
        <w:rPr>
          <w:rFonts w:ascii="Times New Roman" w:hAnsi="Times New Roman" w:cs="Times New Roman"/>
        </w:rPr>
        <w:t>870-777-6150</w:t>
      </w:r>
      <w:r w:rsidR="00BA3353">
        <w:rPr>
          <w:rFonts w:ascii="Times New Roman" w:hAnsi="Times New Roman" w:cs="Times New Roman"/>
        </w:rPr>
        <w:t xml:space="preserve">, </w:t>
      </w:r>
      <w:r w:rsidRPr="00AF1591">
        <w:rPr>
          <w:rFonts w:ascii="Times New Roman" w:hAnsi="Times New Roman" w:cs="Times New Roman"/>
        </w:rPr>
        <w:t>Facebook.com/5 Trails RV Park</w:t>
      </w:r>
    </w:p>
    <w:p w14:paraId="23B936E1" w14:textId="5B5E3994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  <w:r w:rsidRPr="00AF1591">
        <w:rPr>
          <w:rFonts w:ascii="Times New Roman" w:hAnsi="Times New Roman" w:cs="Times New Roman"/>
        </w:rPr>
        <w:t>Hampton Inn (Hope)</w:t>
      </w:r>
      <w:r w:rsidR="00BA3353">
        <w:rPr>
          <w:rFonts w:ascii="Times New Roman" w:hAnsi="Times New Roman" w:cs="Times New Roman"/>
        </w:rPr>
        <w:t>:</w:t>
      </w:r>
      <w:r w:rsidR="00BA3353">
        <w:rPr>
          <w:rFonts w:ascii="Times New Roman" w:hAnsi="Times New Roman" w:cs="Times New Roman"/>
        </w:rPr>
        <w:tab/>
      </w:r>
      <w:r w:rsidR="00BA3353">
        <w:rPr>
          <w:rFonts w:ascii="Times New Roman" w:hAnsi="Times New Roman" w:cs="Times New Roman"/>
        </w:rPr>
        <w:tab/>
      </w:r>
      <w:r w:rsidRPr="00AF1591">
        <w:rPr>
          <w:rFonts w:ascii="Times New Roman" w:hAnsi="Times New Roman" w:cs="Times New Roman"/>
        </w:rPr>
        <w:t>870-777-4567</w:t>
      </w:r>
      <w:r w:rsidRPr="00AF1591">
        <w:rPr>
          <w:rFonts w:ascii="Times New Roman" w:hAnsi="Times New Roman" w:cs="Times New Roman"/>
        </w:rPr>
        <w:tab/>
      </w:r>
    </w:p>
    <w:p w14:paraId="137B09D1" w14:textId="75FA2E86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  <w:r w:rsidRPr="00AF1591">
        <w:rPr>
          <w:rFonts w:ascii="Times New Roman" w:hAnsi="Times New Roman" w:cs="Times New Roman"/>
        </w:rPr>
        <w:t>Holiday Inn Express (Hope)</w:t>
      </w:r>
      <w:r w:rsidR="00BA3353">
        <w:rPr>
          <w:rFonts w:ascii="Times New Roman" w:hAnsi="Times New Roman" w:cs="Times New Roman"/>
        </w:rPr>
        <w:t>:</w:t>
      </w:r>
      <w:r w:rsidR="00BA3353">
        <w:rPr>
          <w:rFonts w:ascii="Times New Roman" w:hAnsi="Times New Roman" w:cs="Times New Roman"/>
        </w:rPr>
        <w:tab/>
      </w:r>
      <w:r w:rsidRPr="00AF1591">
        <w:rPr>
          <w:rFonts w:ascii="Times New Roman" w:hAnsi="Times New Roman" w:cs="Times New Roman"/>
        </w:rPr>
        <w:t>870-722-6262</w:t>
      </w:r>
      <w:r w:rsidRPr="00AF1591">
        <w:rPr>
          <w:rFonts w:ascii="Times New Roman" w:hAnsi="Times New Roman" w:cs="Times New Roman"/>
        </w:rPr>
        <w:tab/>
      </w:r>
    </w:p>
    <w:p w14:paraId="7234539D" w14:textId="05A43007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  <w:r w:rsidRPr="00AF1591">
        <w:rPr>
          <w:rFonts w:ascii="Times New Roman" w:hAnsi="Times New Roman" w:cs="Times New Roman"/>
        </w:rPr>
        <w:t>Best Western (Hope)</w:t>
      </w:r>
      <w:r w:rsidR="00BA3353">
        <w:rPr>
          <w:rFonts w:ascii="Times New Roman" w:hAnsi="Times New Roman" w:cs="Times New Roman"/>
        </w:rPr>
        <w:t>:</w:t>
      </w:r>
      <w:r w:rsidR="00BA3353">
        <w:rPr>
          <w:rFonts w:ascii="Times New Roman" w:hAnsi="Times New Roman" w:cs="Times New Roman"/>
        </w:rPr>
        <w:tab/>
      </w:r>
      <w:r w:rsidR="00BA3353">
        <w:rPr>
          <w:rFonts w:ascii="Times New Roman" w:hAnsi="Times New Roman" w:cs="Times New Roman"/>
        </w:rPr>
        <w:tab/>
      </w:r>
      <w:r w:rsidRPr="00AF1591">
        <w:rPr>
          <w:rFonts w:ascii="Times New Roman" w:hAnsi="Times New Roman" w:cs="Times New Roman"/>
        </w:rPr>
        <w:t>870-777-7617</w:t>
      </w:r>
      <w:r w:rsidRPr="00AF1591">
        <w:rPr>
          <w:rFonts w:ascii="Times New Roman" w:hAnsi="Times New Roman" w:cs="Times New Roman"/>
        </w:rPr>
        <w:tab/>
      </w:r>
    </w:p>
    <w:p w14:paraId="5C78B32E" w14:textId="77777777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</w:p>
    <w:p w14:paraId="1D7EE360" w14:textId="77777777" w:rsidR="00AF1591" w:rsidRPr="00AF1591" w:rsidRDefault="00AF1591" w:rsidP="00AF1591">
      <w:pPr>
        <w:pStyle w:val="NoSpacing"/>
        <w:rPr>
          <w:rFonts w:ascii="Times New Roman" w:hAnsi="Times New Roman" w:cs="Times New Roman"/>
        </w:rPr>
      </w:pPr>
    </w:p>
    <w:p w14:paraId="1C145AB3" w14:textId="77777777" w:rsidR="00BA3353" w:rsidRDefault="00BA3353" w:rsidP="00AF159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questions, e</w:t>
      </w:r>
      <w:r w:rsidR="00AF1591" w:rsidRPr="00AF1591">
        <w:rPr>
          <w:rFonts w:ascii="Times New Roman" w:hAnsi="Times New Roman" w:cs="Times New Roman"/>
        </w:rPr>
        <w:t>mail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="00AF1591" w:rsidRPr="00AF1591">
        <w:rPr>
          <w:rFonts w:ascii="Times New Roman" w:hAnsi="Times New Roman" w:cs="Times New Roman"/>
        </w:rPr>
        <w:t xml:space="preserve">Mona Still at guminator80@yahoo.com or call 870-648-5084 </w:t>
      </w:r>
    </w:p>
    <w:p w14:paraId="7919834D" w14:textId="7FAF64B5" w:rsidR="009714BE" w:rsidRPr="00AF1591" w:rsidRDefault="009714BE" w:rsidP="00BA3353">
      <w:pPr>
        <w:pStyle w:val="NoSpacing"/>
        <w:ind w:left="1440" w:firstLine="720"/>
        <w:rPr>
          <w:rFonts w:ascii="Times New Roman" w:hAnsi="Times New Roman" w:cs="Times New Roman"/>
        </w:rPr>
      </w:pPr>
    </w:p>
    <w:sectPr w:rsidR="009714BE" w:rsidRPr="00AF1591" w:rsidSect="00772B7E"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TQxMbA0MzI3MzBX0lEKTi0uzszPAykwqgUArCItjywAAAA="/>
  </w:docVars>
  <w:rsids>
    <w:rsidRoot w:val="00772B7E"/>
    <w:rsid w:val="00010DA5"/>
    <w:rsid w:val="0001767C"/>
    <w:rsid w:val="00061458"/>
    <w:rsid w:val="000A3728"/>
    <w:rsid w:val="000B6340"/>
    <w:rsid w:val="00162554"/>
    <w:rsid w:val="001C78D0"/>
    <w:rsid w:val="00201734"/>
    <w:rsid w:val="00243E4C"/>
    <w:rsid w:val="00276562"/>
    <w:rsid w:val="00294822"/>
    <w:rsid w:val="002A1904"/>
    <w:rsid w:val="003B0D80"/>
    <w:rsid w:val="0041359F"/>
    <w:rsid w:val="00475617"/>
    <w:rsid w:val="00502062"/>
    <w:rsid w:val="005C004E"/>
    <w:rsid w:val="005C0EAF"/>
    <w:rsid w:val="005D25B3"/>
    <w:rsid w:val="00603CD2"/>
    <w:rsid w:val="006875AC"/>
    <w:rsid w:val="006E15A2"/>
    <w:rsid w:val="00742F4B"/>
    <w:rsid w:val="00772B7E"/>
    <w:rsid w:val="007E74D2"/>
    <w:rsid w:val="007F555F"/>
    <w:rsid w:val="00821FF7"/>
    <w:rsid w:val="0085621D"/>
    <w:rsid w:val="008E04FC"/>
    <w:rsid w:val="00906E79"/>
    <w:rsid w:val="009714BE"/>
    <w:rsid w:val="00A01345"/>
    <w:rsid w:val="00A73918"/>
    <w:rsid w:val="00AF1591"/>
    <w:rsid w:val="00B37F0B"/>
    <w:rsid w:val="00B55BC0"/>
    <w:rsid w:val="00B7402C"/>
    <w:rsid w:val="00B85506"/>
    <w:rsid w:val="00BA3353"/>
    <w:rsid w:val="00C508EE"/>
    <w:rsid w:val="00C5511B"/>
    <w:rsid w:val="00D635BE"/>
    <w:rsid w:val="00DA46F2"/>
    <w:rsid w:val="00DC65D6"/>
    <w:rsid w:val="00E10FFE"/>
    <w:rsid w:val="00E95493"/>
    <w:rsid w:val="00EB4C82"/>
    <w:rsid w:val="00EF516D"/>
    <w:rsid w:val="00F14529"/>
    <w:rsid w:val="00F33A7F"/>
    <w:rsid w:val="00FD2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109B6"/>
  <w15:chartTrackingRefBased/>
  <w15:docId w15:val="{CAA2412B-22A8-4A01-8AC5-12170C315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72B7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D27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27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guminator80@yahoo.com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658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ly Henley</dc:creator>
  <cp:keywords/>
  <dc:description/>
  <cp:lastModifiedBy>Mona Still</cp:lastModifiedBy>
  <cp:revision>16</cp:revision>
  <cp:lastPrinted>2024-09-17T15:55:00Z</cp:lastPrinted>
  <dcterms:created xsi:type="dcterms:W3CDTF">2023-01-11T20:19:00Z</dcterms:created>
  <dcterms:modified xsi:type="dcterms:W3CDTF">2026-01-08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555470-86e8-4c30-9924-87d081e753d2_Enabled">
    <vt:lpwstr>true</vt:lpwstr>
  </property>
  <property fmtid="{D5CDD505-2E9C-101B-9397-08002B2CF9AE}" pid="3" name="MSIP_Label_f6555470-86e8-4c30-9924-87d081e753d2_SetDate">
    <vt:lpwstr>2023-01-11T20:11:27Z</vt:lpwstr>
  </property>
  <property fmtid="{D5CDD505-2E9C-101B-9397-08002B2CF9AE}" pid="4" name="MSIP_Label_f6555470-86e8-4c30-9924-87d081e753d2_Method">
    <vt:lpwstr>Standard</vt:lpwstr>
  </property>
  <property fmtid="{D5CDD505-2E9C-101B-9397-08002B2CF9AE}" pid="5" name="MSIP_Label_f6555470-86e8-4c30-9924-87d081e753d2_Name">
    <vt:lpwstr>defa4170-0d19-0005-0004-bc88714345d2</vt:lpwstr>
  </property>
  <property fmtid="{D5CDD505-2E9C-101B-9397-08002B2CF9AE}" pid="6" name="MSIP_Label_f6555470-86e8-4c30-9924-87d081e753d2_SiteId">
    <vt:lpwstr>1e06e716-8074-465e-8023-646a79e417eb</vt:lpwstr>
  </property>
  <property fmtid="{D5CDD505-2E9C-101B-9397-08002B2CF9AE}" pid="7" name="MSIP_Label_f6555470-86e8-4c30-9924-87d081e753d2_ActionId">
    <vt:lpwstr>dbc85527-7faa-4347-a298-f9bf37517eda</vt:lpwstr>
  </property>
  <property fmtid="{D5CDD505-2E9C-101B-9397-08002B2CF9AE}" pid="8" name="MSIP_Label_f6555470-86e8-4c30-9924-87d081e753d2_ContentBits">
    <vt:lpwstr>0</vt:lpwstr>
  </property>
</Properties>
</file>